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tit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letit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7f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title</dc:title>
  <dc:creator/>
  <dcterms:created xsi:type="dcterms:W3CDTF">2019-05-28T08:24:12Z</dcterms:created>
  <dcterms:modified xsi:type="dcterms:W3CDTF">2019-05-28T08:24:12Z</dcterms:modified>
</cp:coreProperties>
</file>